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5.png" ContentType="image/png"/>
  <Override PartName="/word/media/rId46.png" ContentType="image/png"/>
  <Override PartName="/word/media/rId81.png" ContentType="image/png"/>
  <Override PartName="/word/media/rId82.png" ContentType="image/png"/>
  <Override PartName="/word/media/rId54.png" ContentType="image/png"/>
  <Override PartName="/word/media/rId55.png" ContentType="image/png"/>
  <Override PartName="/word/media/rId59.png" ContentType="image/png"/>
  <Override PartName="/word/media/rId70.png" ContentType="image/png"/>
  <Override PartName="/word/media/rId51.png" ContentType="image/png"/>
  <Override PartName="/word/media/rId52.png" ContentType="image/png"/>
  <Override PartName="/word/media/rId79.png" ContentType="image/png"/>
  <Override PartName="/word/media/rId74.png" ContentType="image/png"/>
  <Override PartName="/word/media/rId42.png" ContentType="image/png"/>
  <Override PartName="/word/media/rId43.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69.png" ContentType="image/png"/>
  <Override PartName="/word/media/rId77.png" ContentType="image/png"/>
  <Override PartName="/word/media/rId78.png" ContentType="image/png"/>
  <Override PartName="/word/media/rId62.png" ContentType="image/png"/>
  <Override PartName="/word/media/rId72.png" ContentType="image/png"/>
  <Override PartName="/word/media/rId73.png" ContentType="image/png"/>
  <Override PartName="/word/media/rId49.png" ContentType="image/png"/>
  <Override PartName="/word/media/rId48.png" ContentType="image/png"/>
  <Override PartName="/word/media/rId71.png" ContentType="image/png"/>
  <Override PartName="/word/media/rId75.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8</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Já existem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scripts, que são uma linguagem de programação. Todavia, nosso intuito com esta obra não é fazer com que você tenha que criar algum script do zero, mas sim que utilize os scripts que mostraremos em seus trabalhos. Por outro lado, é preciso saber como os scripts funcionam e como a plataforma do R funciona, pois apenas um pequeno erro na escrita pode fazer com que a análise não funcione. Mas não se preocupem, não é nenhum bicho de sete cabeças.</w:t>
      </w:r>
    </w:p>
    <w:p>
      <w:pPr>
        <w:pStyle w:val="BodyText"/>
      </w:pPr>
      <w:r>
        <w:t xml:space="preserve">Portanto, neste livro mostraremos desde como se importar uma tabela até fazer algumas análises estatísticas e gráficos que são vastamente utilizados na área ambiental.</w:t>
      </w:r>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BodyText"/>
      </w:pPr>
      <w:r>
        <w:t xml:space="preserve">Para o sistema operacional Windows utilizamos o seguinte comando: setwd(choose.dir(</w:t>
      </w:r>
      <w:r>
        <w:rPr>
          <w:i/>
        </w:rPr>
        <w:t xml:space="preserve">path</w:t>
      </w:r>
      <w:r>
        <w:t xml:space="preserve">)) e para Linux utilizamos setwd(</w:t>
      </w:r>
      <w:r>
        <w:rPr>
          <w:i/>
        </w:rPr>
        <w:t xml:space="preserve">path</w:t>
      </w:r>
      <w:r>
        <w:t xml:space="preserve">), onde</w:t>
      </w:r>
      <w:r>
        <w:t xml:space="preserve"> </w:t>
      </w:r>
      <w:r>
        <w:rPr>
          <w:i/>
        </w:rPr>
        <w:t xml:space="preserve">path</w:t>
      </w:r>
      <w:r>
        <w:t xml:space="preserve"> </w:t>
      </w:r>
      <w:r>
        <w:t xml:space="preserve">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3.1</w:t>
      </w:r>
      <w:r>
        <w:t xml:space="preserve">), a partir da qual iremos selecionar a pasta onde estão os arquivos que iremos trabalhar e salvar nosso script.</w:t>
      </w:r>
    </w:p>
    <w:p>
      <w:pPr>
        <w:pStyle w:val="CaptionedFigure"/>
      </w:pPr>
      <w:r>
        <w:drawing>
          <wp:inline>
            <wp:extent cx="3048000" cy="3581400"/>
            <wp:effectExtent b="0" l="0" r="0" t="0"/>
            <wp:docPr descr="Figura 3.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JPG" id="0" name="Picture"/>
                    <pic:cNvPicPr>
                      <a:picLocks noChangeArrowheads="1" noChangeAspect="1"/>
                    </pic:cNvPicPr>
                  </pic:nvPicPr>
                  <pic:blipFill>
                    <a:blip r:embed="rId36"/>
                    <a:stretch>
                      <a:fillRect/>
                    </a:stretch>
                  </pic:blipFill>
                  <pic:spPr bwMode="auto">
                    <a:xfrm>
                      <a:off x="0" y="0"/>
                      <a:ext cx="3048000" cy="3581400"/>
                    </a:xfrm>
                    <a:prstGeom prst="rect">
                      <a:avLst/>
                    </a:prstGeom>
                    <a:noFill/>
                    <a:ln w="9525">
                      <a:noFill/>
                      <a:headEnd/>
                      <a:tailEnd/>
                    </a:ln>
                  </pic:spPr>
                </pic:pic>
              </a:graphicData>
            </a:graphic>
          </wp:inline>
        </w:drawing>
      </w:r>
    </w:p>
    <w:p>
      <w:pPr>
        <w:pStyle w:val="ImageCaption"/>
      </w:pPr>
      <w:r>
        <w:t xml:space="preserve">Figura 3.1: Janela que será aberta ao executar o comando:</w:t>
      </w:r>
      <w:r>
        <w:t xml:space="preserve"> </w:t>
      </w:r>
      <w:r>
        <w:rPr>
          <w:b/>
        </w:rPr>
        <w:t xml:space="preserve">setwd(choose.dir()</w:t>
      </w:r>
      <w:r>
        <w:t xml:space="preserve">, no sistema operacional Windows.</w:t>
      </w:r>
    </w:p>
    <w:p>
      <w:pPr>
        <w:pStyle w:val="BodyText"/>
      </w:pPr>
      <w:r>
        <w:rPr>
          <w:b/>
        </w:rPr>
        <w:t xml:space="preserve">[INSERIR PRINT DA GUIA FILES APÓS A PASTA TER SIDO SELECIONADA]</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A seguir faremos a importação desta planilha.</w:t>
      </w:r>
    </w:p>
    <w:p>
      <w:pPr>
        <w:pStyle w:val="BodyText"/>
      </w:pPr>
      <w:r>
        <w:rPr>
          <w:b/>
        </w:rPr>
        <w:t xml:space="preserve">[Inserir imagem da planilha]</w:t>
      </w:r>
    </w:p>
    <w:p>
      <w:pPr>
        <w:pStyle w:val="Heading3"/>
      </w:pPr>
      <w:bookmarkStart w:id="37" w:name="importando-a-planilha-por-linhas-de-comandos"/>
      <w:r>
        <w:t xml:space="preserve">3.1.1	Importando a planilha por linhas de comandos:</w:t>
      </w:r>
      <w:bookmarkEnd w:id="37"/>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r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3"/>
      </w:pPr>
      <w:bookmarkStart w:id="38" w:name="importando-a-planilha-pela-via-gráfica"/>
      <w:r>
        <w:t xml:space="preserve">3.1.2	Importando a planilha pela via gráfica:</w:t>
      </w:r>
      <w:bookmarkEnd w:id="38"/>
    </w:p>
    <w:p>
      <w:pPr>
        <w:pStyle w:val="Heading2"/>
      </w:pPr>
      <w:bookmarkStart w:id="39" w:name="segundo-passo-ajustando-os-dados"/>
      <w:r>
        <w:t xml:space="preserve">3.2	Segundo passo: Ajustando os dados</w:t>
      </w:r>
      <w:bookmarkEnd w:id="39"/>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40" w:name="terceiro-passo-sumarizando-os-dados-graficamente"/>
      <w:r>
        <w:t xml:space="preserve">3.3	Terceiro passo: Sumarizando os dados graficamente</w:t>
      </w:r>
      <w:bookmarkEnd w:id="40"/>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41" w:name="histogramas"/>
      <w:r>
        <w:t xml:space="preserve">3.3.1	HISTOGRAMAS</w:t>
      </w:r>
      <w:bookmarkEnd w:id="41"/>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3.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3.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3.3</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3.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4" w:name="gráfico-de-barras"/>
      <w:r>
        <w:t xml:space="preserve">3.3.2	GRÁFICO DE BARRAS</w:t>
      </w:r>
      <w:bookmarkEnd w:id="44"/>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3.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3.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3.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3.1</w:t>
      </w:r>
      <w:r>
        <w:t xml:space="preserve">).</w:t>
      </w:r>
    </w:p>
    <w:p>
      <w:pPr>
        <w:pStyle w:val="Compact"/>
      </w:pPr>
      <w:r>
        <w:t xml:space="preserve">Tabela 3.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7" w:name="gráfico-de-linhas"/>
      <w:r>
        <w:t xml:space="preserve">3.3.3	GRÁFICO DE LINHAS</w:t>
      </w:r>
      <w:bookmarkEnd w:id="47"/>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3.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3.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3.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50" w:name="boxplot"/>
      <w:r>
        <w:t xml:space="preserve">3.3.4	BOXPLOT</w:t>
      </w:r>
      <w:bookmarkEnd w:id="50"/>
    </w:p>
    <w:p>
      <w:pPr>
        <w:pStyle w:val="FirstParagraph"/>
      </w:pPr>
      <w:r>
        <w:t xml:space="preserve">Vamos voltar a nossa primeira planilha (dados) e executar um gráfico do tipo boxplot (Figura</w:t>
      </w:r>
      <w:r>
        <w:t xml:space="preserve"> </w:t>
      </w:r>
      <w:r>
        <w:t xml:space="preserve">3.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3.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3.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3.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3" w:name="quarto-passo-sumarizando-os-dados-numericamente"/>
      <w:r>
        <w:t xml:space="preserve">3.4	Quarto passo: Sumarizando os dados numericamente</w:t>
      </w:r>
      <w:bookmarkEnd w:id="5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3.10</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3.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3.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3.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1: Gráfico de barras com erro padrão da abundância por mês da planilha abundância</w:t>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6" w:name="qui-quadrado-χ"/>
      <w:r>
        <w:t xml:space="preserve">4	Qui-quadrado (χ²)</w:t>
      </w:r>
      <w:bookmarkEnd w:id="56"/>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7" w:name="χ-para-ajuste-de-frequências"/>
      <w:r>
        <w:t xml:space="preserve">4.1	χ² para ajuste de frequências</w:t>
      </w:r>
      <w:bookmarkEnd w:id="57"/>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69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8" w:name="χ-para-independência"/>
      <w:r>
        <w:t xml:space="preserve">4.2	χ² para independência</w:t>
      </w:r>
      <w:bookmarkEnd w:id="5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4.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4.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60" w:name="teste-t."/>
      <w:r>
        <w:t xml:space="preserve">5	Teste-t.</w:t>
      </w:r>
      <w:bookmarkEnd w:id="60"/>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61" w:name="teste-t-para-uma-amostra"/>
      <w:r>
        <w:t xml:space="preserve">5.1	Teste-t para uma amostra</w:t>
      </w:r>
      <w:bookmarkEnd w:id="61"/>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5.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5.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5.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5.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5.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Histograma dos valores relativos ao tambanho das cracas incrustantes</w:t>
      </w:r>
    </w:p>
    <w:p>
      <w:pPr>
        <w:pStyle w:val="BodyText"/>
      </w:pPr>
      <w:r>
        <w:t xml:space="preserve">Agora que visualizamos as métricas e graficamos os dados (Figura</w:t>
      </w:r>
      <w:r>
        <w:t xml:space="preserve"> </w:t>
      </w:r>
      <w:r>
        <w:t xml:space="preserve">5.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5.4</w:t>
      </w:r>
      <w:r>
        <w:t xml:space="preserve">) e 99% (Figura</w:t>
      </w:r>
      <w:r>
        <w:t xml:space="preserve"> </w:t>
      </w:r>
      <w:r>
        <w:t xml:space="preserve">5.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7" w:name="teste-t-para-duas-amostras"/>
      <w:r>
        <w:t xml:space="preserve">5.2	Teste-t para duas amostras</w:t>
      </w:r>
      <w:bookmarkEnd w:id="67"/>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5.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8: Boxplot com os valores da alteração do peso dos gastrópodes por tipo de alimento</w:t>
      </w:r>
    </w:p>
    <w:p>
      <w:pPr>
        <w:pStyle w:val="BodyText"/>
      </w:pPr>
      <w:r>
        <w:t xml:space="preserve">Os comandos acima realizam: o histograma dos dados para Alimento A (Figura</w:t>
      </w:r>
      <w:r>
        <w:t xml:space="preserve"> </w:t>
      </w:r>
      <w:r>
        <w:t xml:space="preserve">5.6</w:t>
      </w:r>
      <w:r>
        <w:t xml:space="preserve">), o histograma dos dados para Alimento B (Figura</w:t>
      </w:r>
      <w:r>
        <w:t xml:space="preserve"> </w:t>
      </w:r>
      <w:r>
        <w:t xml:space="preserve">5.7</w:t>
      </w:r>
      <w:r>
        <w:t xml:space="preserve">) e o boxplot para ambos os dados (Figura</w:t>
      </w:r>
      <w:r>
        <w:t xml:space="preserve"> </w:t>
      </w:r>
      <w:r>
        <w:t xml:space="preserve">5.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5.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5.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5.10</w:t>
      </w:r>
      <w:r>
        <w:t xml:space="preserve">), o histograma dos valores de temperatura no ano 0 (Figura</w:t>
      </w:r>
      <w:r>
        <w:t xml:space="preserve"> </w:t>
      </w:r>
      <w:r>
        <w:t xml:space="preserve">5.11</w:t>
      </w:r>
      <w:r>
        <w:t xml:space="preserve">) e o boxplot para ambos os dados (Figura</w:t>
      </w:r>
      <w:r>
        <w:t xml:space="preserve"> </w:t>
      </w:r>
      <w:r>
        <w:t xml:space="preserve">5.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5.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6" w:name="teste-t-pareado"/>
      <w:r>
        <w:t xml:space="preserve">5.3	Teste-t pareado</w:t>
      </w:r>
      <w:bookmarkEnd w:id="76"/>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5.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5.14</w:t>
      </w:r>
      <w:r>
        <w:t xml:space="preserve"> </w:t>
      </w:r>
      <w:r>
        <w:t xml:space="preserve">e</w:t>
      </w:r>
      <w:r>
        <w:t xml:space="preserve"> </w:t>
      </w:r>
      <w:r>
        <w:t xml:space="preserve">5.15</w:t>
      </w:r>
      <w:r>
        <w:t xml:space="preserve">) e pouco diferiu para o boxplot ((Figura</w:t>
      </w:r>
      <w:r>
        <w:t xml:space="preserve"> </w:t>
      </w:r>
      <w:r>
        <w:t xml:space="preserve">5.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5.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5.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5.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5.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5.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83" w:name="final-words"/>
      <w:r>
        <w:t xml:space="preserve">6	Final Words</w:t>
      </w:r>
      <w:bookmarkEnd w:id="83"/>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02:57:46Z</dcterms:created>
  <dcterms:modified xsi:type="dcterms:W3CDTF">2020-11-19T02:57:46Z</dcterms:modified>
</cp:coreProperties>
</file>